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A78D03" w14:textId="77777777" w:rsidR="00724CB9" w:rsidRPr="004E37B7" w:rsidRDefault="00724CB9" w:rsidP="00724CB9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ffect of </w:t>
      </w:r>
      <w:r w:rsidRPr="004E37B7">
        <w:rPr>
          <w:rFonts w:ascii="Times New Roman" w:hAnsi="Times New Roman" w:cs="Times New Roman"/>
          <w:b/>
          <w:bCs/>
        </w:rPr>
        <w:t>Water Stress on</w:t>
      </w:r>
      <w:bookmarkStart w:id="0" w:name="_GoBack"/>
      <w:bookmarkEnd w:id="0"/>
      <w:r w:rsidRPr="004E37B7">
        <w:rPr>
          <w:rFonts w:ascii="Times New Roman" w:hAnsi="Times New Roman" w:cs="Times New Roman"/>
          <w:b/>
          <w:bCs/>
        </w:rPr>
        <w:t xml:space="preserve"> Weed Germination, Growth Characteristics, and Seed Production: A Global Meta-Analysis</w:t>
      </w:r>
    </w:p>
    <w:p w14:paraId="6CB11DF7" w14:textId="094BD24B" w:rsidR="00C14F22" w:rsidRPr="004E37B7" w:rsidRDefault="00C14F22" w:rsidP="00C14F22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lang w:val="en-IN"/>
        </w:rPr>
        <w:t xml:space="preserve">Supplementary </w:t>
      </w:r>
      <w:r w:rsidRPr="004E37B7">
        <w:rPr>
          <w:rFonts w:ascii="Times New Roman" w:hAnsi="Times New Roman" w:cs="Times New Roman"/>
          <w:b/>
          <w:bCs/>
          <w:lang w:val="en-IN"/>
        </w:rPr>
        <w:t>Ta</w:t>
      </w:r>
      <w:r w:rsidRPr="004E37B7">
        <w:rPr>
          <w:rFonts w:ascii="Times New Roman" w:hAnsi="Times New Roman" w:cs="Times New Roman"/>
          <w:b/>
          <w:bCs/>
        </w:rPr>
        <w:t>ble S1</w:t>
      </w:r>
      <w:r>
        <w:rPr>
          <w:rFonts w:ascii="Times New Roman" w:hAnsi="Times New Roman" w:cs="Times New Roman"/>
          <w:b/>
          <w:bCs/>
        </w:rPr>
        <w:t>.</w:t>
      </w:r>
      <w:r w:rsidRPr="004E37B7">
        <w:rPr>
          <w:rFonts w:ascii="Times New Roman" w:hAnsi="Times New Roman" w:cs="Times New Roman"/>
        </w:rPr>
        <w:t xml:space="preserve"> Number of studies conducted per individual weed species, country, water status metric,</w:t>
      </w:r>
      <w:r>
        <w:rPr>
          <w:rFonts w:ascii="Times New Roman" w:hAnsi="Times New Roman" w:cs="Times New Roman"/>
        </w:rPr>
        <w:t xml:space="preserve"> weed</w:t>
      </w:r>
      <w:r w:rsidRPr="004E37B7">
        <w:rPr>
          <w:rFonts w:ascii="Times New Roman" w:hAnsi="Times New Roman" w:cs="Times New Roman"/>
        </w:rPr>
        <w:t xml:space="preserve"> family, and the medium used for inducing water stress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759"/>
        <w:gridCol w:w="921"/>
        <w:gridCol w:w="1160"/>
        <w:gridCol w:w="2738"/>
        <w:gridCol w:w="1417"/>
      </w:tblGrid>
      <w:tr w:rsidR="00C14F22" w:rsidRPr="004E37B7" w14:paraId="1E42C3DC" w14:textId="77777777" w:rsidTr="00BA2209">
        <w:tc>
          <w:tcPr>
            <w:tcW w:w="2759" w:type="dxa"/>
          </w:tcPr>
          <w:p w14:paraId="61D79014" w14:textId="77777777" w:rsidR="00C14F22" w:rsidRPr="004E37B7" w:rsidRDefault="00C14F22" w:rsidP="00BA2209">
            <w:pPr>
              <w:rPr>
                <w:rFonts w:ascii="Times New Roman" w:hAnsi="Times New Roman" w:cs="Times New Roman"/>
                <w:b/>
                <w:bCs/>
              </w:rPr>
            </w:pPr>
            <w:r w:rsidRPr="004E37B7">
              <w:rPr>
                <w:rFonts w:ascii="Times New Roman" w:hAnsi="Times New Roman" w:cs="Times New Roman"/>
                <w:b/>
                <w:bCs/>
              </w:rPr>
              <w:t>Weed species</w:t>
            </w:r>
          </w:p>
        </w:tc>
        <w:tc>
          <w:tcPr>
            <w:tcW w:w="921" w:type="dxa"/>
          </w:tcPr>
          <w:p w14:paraId="25BF3924" w14:textId="77777777" w:rsidR="00C14F22" w:rsidRPr="004E37B7" w:rsidRDefault="00C14F22" w:rsidP="00BA2209">
            <w:pPr>
              <w:rPr>
                <w:rFonts w:ascii="Times New Roman" w:hAnsi="Times New Roman" w:cs="Times New Roman"/>
                <w:b/>
                <w:bCs/>
              </w:rPr>
            </w:pPr>
            <w:r w:rsidRPr="004E37B7">
              <w:rPr>
                <w:rFonts w:ascii="Times New Roman" w:hAnsi="Times New Roman" w:cs="Times New Roman"/>
                <w:b/>
                <w:bCs/>
              </w:rPr>
              <w:t>No. of studies</w:t>
            </w:r>
          </w:p>
        </w:tc>
        <w:tc>
          <w:tcPr>
            <w:tcW w:w="1160" w:type="dxa"/>
          </w:tcPr>
          <w:p w14:paraId="33FFE6CE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7B4646AC" w14:textId="77777777" w:rsidR="00C14F22" w:rsidRPr="004E37B7" w:rsidRDefault="00C14F22" w:rsidP="00BA2209">
            <w:pPr>
              <w:rPr>
                <w:rFonts w:ascii="Times New Roman" w:hAnsi="Times New Roman" w:cs="Times New Roman"/>
                <w:b/>
                <w:bCs/>
              </w:rPr>
            </w:pPr>
            <w:r w:rsidRPr="004E37B7">
              <w:rPr>
                <w:rFonts w:ascii="Times New Roman" w:hAnsi="Times New Roman" w:cs="Times New Roman"/>
                <w:b/>
                <w:bCs/>
              </w:rPr>
              <w:t>Family</w:t>
            </w:r>
          </w:p>
        </w:tc>
        <w:tc>
          <w:tcPr>
            <w:tcW w:w="1417" w:type="dxa"/>
          </w:tcPr>
          <w:p w14:paraId="52122C85" w14:textId="77777777" w:rsidR="00C14F22" w:rsidRPr="004E37B7" w:rsidRDefault="00C14F22" w:rsidP="00BA2209">
            <w:pPr>
              <w:rPr>
                <w:rFonts w:ascii="Times New Roman" w:hAnsi="Times New Roman" w:cs="Times New Roman"/>
                <w:b/>
                <w:bCs/>
              </w:rPr>
            </w:pPr>
            <w:r w:rsidRPr="004E37B7">
              <w:rPr>
                <w:rFonts w:ascii="Times New Roman" w:hAnsi="Times New Roman" w:cs="Times New Roman"/>
                <w:b/>
                <w:bCs/>
              </w:rPr>
              <w:t>No. of studies</w:t>
            </w:r>
          </w:p>
        </w:tc>
      </w:tr>
      <w:tr w:rsidR="00C14F22" w:rsidRPr="004E37B7" w14:paraId="7A9EAC0A" w14:textId="77777777" w:rsidTr="00BA2209">
        <w:tc>
          <w:tcPr>
            <w:tcW w:w="2759" w:type="dxa"/>
          </w:tcPr>
          <w:p w14:paraId="026084B9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hemp sesbania</w:t>
            </w:r>
          </w:p>
        </w:tc>
        <w:tc>
          <w:tcPr>
            <w:tcW w:w="921" w:type="dxa"/>
          </w:tcPr>
          <w:p w14:paraId="4BD070B8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60" w:type="dxa"/>
          </w:tcPr>
          <w:p w14:paraId="16810F93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703F44E1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Poaceae</w:t>
            </w:r>
          </w:p>
        </w:tc>
        <w:tc>
          <w:tcPr>
            <w:tcW w:w="1417" w:type="dxa"/>
          </w:tcPr>
          <w:p w14:paraId="46425AB5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4</w:t>
            </w:r>
          </w:p>
        </w:tc>
      </w:tr>
      <w:tr w:rsidR="00C14F22" w:rsidRPr="004E37B7" w14:paraId="3931CB04" w14:textId="77777777" w:rsidTr="00BA2209">
        <w:tc>
          <w:tcPr>
            <w:tcW w:w="2759" w:type="dxa"/>
          </w:tcPr>
          <w:p w14:paraId="343AF71E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junglerice</w:t>
            </w:r>
          </w:p>
        </w:tc>
        <w:tc>
          <w:tcPr>
            <w:tcW w:w="921" w:type="dxa"/>
          </w:tcPr>
          <w:p w14:paraId="5526FA90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60" w:type="dxa"/>
          </w:tcPr>
          <w:p w14:paraId="536736C9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39AD9A02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Asteraceae</w:t>
            </w:r>
          </w:p>
        </w:tc>
        <w:tc>
          <w:tcPr>
            <w:tcW w:w="1417" w:type="dxa"/>
          </w:tcPr>
          <w:p w14:paraId="53FA0229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2</w:t>
            </w:r>
          </w:p>
        </w:tc>
      </w:tr>
      <w:tr w:rsidR="00C14F22" w:rsidRPr="004E37B7" w14:paraId="4139F84B" w14:textId="77777777" w:rsidTr="00BA2209">
        <w:tc>
          <w:tcPr>
            <w:tcW w:w="2759" w:type="dxa"/>
          </w:tcPr>
          <w:p w14:paraId="4646366A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redroot pigweed</w:t>
            </w:r>
          </w:p>
        </w:tc>
        <w:tc>
          <w:tcPr>
            <w:tcW w:w="921" w:type="dxa"/>
          </w:tcPr>
          <w:p w14:paraId="0EA251CF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60" w:type="dxa"/>
          </w:tcPr>
          <w:p w14:paraId="042928C0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3A0D0A38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Fabaceae</w:t>
            </w:r>
          </w:p>
        </w:tc>
        <w:tc>
          <w:tcPr>
            <w:tcW w:w="1417" w:type="dxa"/>
          </w:tcPr>
          <w:p w14:paraId="214DD03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9</w:t>
            </w:r>
          </w:p>
        </w:tc>
      </w:tr>
      <w:tr w:rsidR="00C14F22" w:rsidRPr="004E37B7" w14:paraId="47F731A4" w14:textId="77777777" w:rsidTr="00BA2209">
        <w:tc>
          <w:tcPr>
            <w:tcW w:w="2759" w:type="dxa"/>
          </w:tcPr>
          <w:p w14:paraId="67F72A10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Canada thistle</w:t>
            </w:r>
          </w:p>
        </w:tc>
        <w:tc>
          <w:tcPr>
            <w:tcW w:w="921" w:type="dxa"/>
          </w:tcPr>
          <w:p w14:paraId="10159955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60" w:type="dxa"/>
          </w:tcPr>
          <w:p w14:paraId="27A80C7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74F35971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Convolvulaceae</w:t>
            </w:r>
          </w:p>
        </w:tc>
        <w:tc>
          <w:tcPr>
            <w:tcW w:w="1417" w:type="dxa"/>
          </w:tcPr>
          <w:p w14:paraId="36BB3BF0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5</w:t>
            </w:r>
          </w:p>
        </w:tc>
      </w:tr>
      <w:tr w:rsidR="00C14F22" w:rsidRPr="004E37B7" w14:paraId="225D2B7A" w14:textId="77777777" w:rsidTr="00BA2209">
        <w:tc>
          <w:tcPr>
            <w:tcW w:w="2759" w:type="dxa"/>
          </w:tcPr>
          <w:p w14:paraId="7138370B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crowfootgrass</w:t>
            </w:r>
          </w:p>
        </w:tc>
        <w:tc>
          <w:tcPr>
            <w:tcW w:w="921" w:type="dxa"/>
          </w:tcPr>
          <w:p w14:paraId="14A4925E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0" w:type="dxa"/>
          </w:tcPr>
          <w:p w14:paraId="088FCCE2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0FB3BE70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tabs>
                <w:tab w:val="left" w:pos="1305"/>
              </w:tabs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Amaranthaceae</w:t>
            </w:r>
            <w:r w:rsidRPr="004E37B7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417" w:type="dxa"/>
          </w:tcPr>
          <w:p w14:paraId="7D9D9B56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4</w:t>
            </w:r>
          </w:p>
        </w:tc>
      </w:tr>
      <w:tr w:rsidR="00C14F22" w:rsidRPr="004E37B7" w14:paraId="1C455721" w14:textId="77777777" w:rsidTr="00BA2209">
        <w:tc>
          <w:tcPr>
            <w:tcW w:w="2759" w:type="dxa"/>
          </w:tcPr>
          <w:p w14:paraId="6B59BD43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green foxtail</w:t>
            </w:r>
          </w:p>
        </w:tc>
        <w:tc>
          <w:tcPr>
            <w:tcW w:w="921" w:type="dxa"/>
          </w:tcPr>
          <w:p w14:paraId="6CBE9A4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0" w:type="dxa"/>
          </w:tcPr>
          <w:p w14:paraId="6731F8E6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03267EAD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Rubiaceae</w:t>
            </w:r>
          </w:p>
        </w:tc>
        <w:tc>
          <w:tcPr>
            <w:tcW w:w="1417" w:type="dxa"/>
          </w:tcPr>
          <w:p w14:paraId="76D674A2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4</w:t>
            </w:r>
          </w:p>
        </w:tc>
      </w:tr>
      <w:tr w:rsidR="00C14F22" w:rsidRPr="004E37B7" w14:paraId="0AEE6FE2" w14:textId="77777777" w:rsidTr="00BA2209">
        <w:tc>
          <w:tcPr>
            <w:tcW w:w="2759" w:type="dxa"/>
          </w:tcPr>
          <w:p w14:paraId="2B2C432A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hoary cress</w:t>
            </w:r>
          </w:p>
        </w:tc>
        <w:tc>
          <w:tcPr>
            <w:tcW w:w="921" w:type="dxa"/>
          </w:tcPr>
          <w:p w14:paraId="5C19623F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0" w:type="dxa"/>
          </w:tcPr>
          <w:p w14:paraId="54DAE95F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6D37BD39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Boraginaceae</w:t>
            </w:r>
          </w:p>
        </w:tc>
        <w:tc>
          <w:tcPr>
            <w:tcW w:w="1417" w:type="dxa"/>
          </w:tcPr>
          <w:p w14:paraId="0E631A23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3</w:t>
            </w:r>
          </w:p>
        </w:tc>
      </w:tr>
      <w:tr w:rsidR="00C14F22" w:rsidRPr="004E37B7" w14:paraId="0BE90955" w14:textId="77777777" w:rsidTr="00BA2209">
        <w:tc>
          <w:tcPr>
            <w:tcW w:w="2759" w:type="dxa"/>
          </w:tcPr>
          <w:p w14:paraId="7846E94B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itchgrass</w:t>
            </w:r>
          </w:p>
        </w:tc>
        <w:tc>
          <w:tcPr>
            <w:tcW w:w="921" w:type="dxa"/>
          </w:tcPr>
          <w:p w14:paraId="5370EB4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0" w:type="dxa"/>
          </w:tcPr>
          <w:p w14:paraId="2DFF5844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37E9EF23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Solanaceae</w:t>
            </w:r>
          </w:p>
        </w:tc>
        <w:tc>
          <w:tcPr>
            <w:tcW w:w="1417" w:type="dxa"/>
          </w:tcPr>
          <w:p w14:paraId="2487E1A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3</w:t>
            </w:r>
          </w:p>
        </w:tc>
      </w:tr>
      <w:tr w:rsidR="00C14F22" w:rsidRPr="004E37B7" w14:paraId="1BB22835" w14:textId="77777777" w:rsidTr="00BA2209">
        <w:tc>
          <w:tcPr>
            <w:tcW w:w="2759" w:type="dxa"/>
          </w:tcPr>
          <w:p w14:paraId="0617BBCD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ivyleaf morningglory</w:t>
            </w:r>
          </w:p>
        </w:tc>
        <w:tc>
          <w:tcPr>
            <w:tcW w:w="921" w:type="dxa"/>
          </w:tcPr>
          <w:p w14:paraId="578C6A9B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0" w:type="dxa"/>
          </w:tcPr>
          <w:p w14:paraId="40E2B2E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53F6CFD1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Brassicaceae</w:t>
            </w:r>
          </w:p>
        </w:tc>
        <w:tc>
          <w:tcPr>
            <w:tcW w:w="1417" w:type="dxa"/>
          </w:tcPr>
          <w:p w14:paraId="3E8F54B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</w:tr>
      <w:tr w:rsidR="00C14F22" w:rsidRPr="004E37B7" w14:paraId="35BCEBCA" w14:textId="77777777" w:rsidTr="00BA2209">
        <w:tc>
          <w:tcPr>
            <w:tcW w:w="2759" w:type="dxa"/>
          </w:tcPr>
          <w:p w14:paraId="1CBD3B6B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pitted morningglory</w:t>
            </w:r>
          </w:p>
        </w:tc>
        <w:tc>
          <w:tcPr>
            <w:tcW w:w="921" w:type="dxa"/>
          </w:tcPr>
          <w:p w14:paraId="229D3A42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0" w:type="dxa"/>
          </w:tcPr>
          <w:p w14:paraId="04D0CD46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595F9AFE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Chenopodiaceae</w:t>
            </w:r>
          </w:p>
        </w:tc>
        <w:tc>
          <w:tcPr>
            <w:tcW w:w="1417" w:type="dxa"/>
          </w:tcPr>
          <w:p w14:paraId="43C9F4B0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</w:tr>
      <w:tr w:rsidR="00C14F22" w:rsidRPr="004E37B7" w14:paraId="14077D4F" w14:textId="77777777" w:rsidTr="00BA2209">
        <w:tc>
          <w:tcPr>
            <w:tcW w:w="2759" w:type="dxa"/>
          </w:tcPr>
          <w:p w14:paraId="2BAE74C8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ragweed parthenium</w:t>
            </w:r>
          </w:p>
        </w:tc>
        <w:tc>
          <w:tcPr>
            <w:tcW w:w="921" w:type="dxa"/>
          </w:tcPr>
          <w:p w14:paraId="5EC2F2A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0" w:type="dxa"/>
          </w:tcPr>
          <w:p w14:paraId="77E49E67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189DC12B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Euphorbiaceae</w:t>
            </w:r>
          </w:p>
        </w:tc>
        <w:tc>
          <w:tcPr>
            <w:tcW w:w="1417" w:type="dxa"/>
          </w:tcPr>
          <w:p w14:paraId="770849E3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</w:tr>
      <w:tr w:rsidR="00C14F22" w:rsidRPr="004E37B7" w14:paraId="4D46B6AD" w14:textId="77777777" w:rsidTr="00BA2209">
        <w:tc>
          <w:tcPr>
            <w:tcW w:w="2759" w:type="dxa"/>
          </w:tcPr>
          <w:p w14:paraId="7E5EEC47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slender amaranth</w:t>
            </w:r>
          </w:p>
        </w:tc>
        <w:tc>
          <w:tcPr>
            <w:tcW w:w="921" w:type="dxa"/>
          </w:tcPr>
          <w:p w14:paraId="1A9B62E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0" w:type="dxa"/>
          </w:tcPr>
          <w:p w14:paraId="562EA66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56B31091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Malvaceae</w:t>
            </w:r>
          </w:p>
        </w:tc>
        <w:tc>
          <w:tcPr>
            <w:tcW w:w="1417" w:type="dxa"/>
          </w:tcPr>
          <w:p w14:paraId="2E8F5F45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</w:tr>
      <w:tr w:rsidR="00C14F22" w:rsidRPr="004E37B7" w14:paraId="4B6EDF9E" w14:textId="77777777" w:rsidTr="00BA2209">
        <w:tc>
          <w:tcPr>
            <w:tcW w:w="2759" w:type="dxa"/>
          </w:tcPr>
          <w:p w14:paraId="2CDAF82B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tall morningglory</w:t>
            </w:r>
          </w:p>
        </w:tc>
        <w:tc>
          <w:tcPr>
            <w:tcW w:w="921" w:type="dxa"/>
          </w:tcPr>
          <w:p w14:paraId="676F63F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60" w:type="dxa"/>
          </w:tcPr>
          <w:p w14:paraId="375B96A2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4FAEA7C2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Aizoaceae</w:t>
            </w:r>
          </w:p>
        </w:tc>
        <w:tc>
          <w:tcPr>
            <w:tcW w:w="1417" w:type="dxa"/>
          </w:tcPr>
          <w:p w14:paraId="7A668E52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1698AD80" w14:textId="77777777" w:rsidTr="00BA2209">
        <w:tc>
          <w:tcPr>
            <w:tcW w:w="2759" w:type="dxa"/>
          </w:tcPr>
          <w:p w14:paraId="778585BD" w14:textId="77777777" w:rsidR="00C14F22" w:rsidRPr="004E37B7" w:rsidRDefault="00C14F22" w:rsidP="00C14F2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All others</w:t>
            </w:r>
          </w:p>
        </w:tc>
        <w:tc>
          <w:tcPr>
            <w:tcW w:w="921" w:type="dxa"/>
          </w:tcPr>
          <w:p w14:paraId="58689F97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60" w:type="dxa"/>
          </w:tcPr>
          <w:p w14:paraId="40BF4E7B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06328A5F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Apocynaceae</w:t>
            </w:r>
          </w:p>
        </w:tc>
        <w:tc>
          <w:tcPr>
            <w:tcW w:w="1417" w:type="dxa"/>
          </w:tcPr>
          <w:p w14:paraId="5BF30F24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3116A804" w14:textId="77777777" w:rsidTr="00BA2209">
        <w:tc>
          <w:tcPr>
            <w:tcW w:w="3680" w:type="dxa"/>
            <w:gridSpan w:val="2"/>
          </w:tcPr>
          <w:p w14:paraId="7A44BDA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60" w:type="dxa"/>
          </w:tcPr>
          <w:p w14:paraId="3A2D55D6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7842D160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Asclepiadaceae</w:t>
            </w:r>
          </w:p>
        </w:tc>
        <w:tc>
          <w:tcPr>
            <w:tcW w:w="1417" w:type="dxa"/>
          </w:tcPr>
          <w:p w14:paraId="36673986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24DB1981" w14:textId="77777777" w:rsidTr="00BA2209">
        <w:tc>
          <w:tcPr>
            <w:tcW w:w="2759" w:type="dxa"/>
          </w:tcPr>
          <w:p w14:paraId="4D386F3A" w14:textId="77777777" w:rsidR="00C14F22" w:rsidRPr="004E37B7" w:rsidRDefault="00C14F22" w:rsidP="00BA2209">
            <w:pPr>
              <w:rPr>
                <w:rFonts w:ascii="Times New Roman" w:hAnsi="Times New Roman" w:cs="Times New Roman"/>
                <w:b/>
                <w:bCs/>
              </w:rPr>
            </w:pPr>
            <w:r w:rsidRPr="004E37B7">
              <w:rPr>
                <w:rFonts w:ascii="Times New Roman" w:hAnsi="Times New Roman" w:cs="Times New Roman"/>
                <w:b/>
                <w:bCs/>
              </w:rPr>
              <w:t>Country</w:t>
            </w:r>
          </w:p>
        </w:tc>
        <w:tc>
          <w:tcPr>
            <w:tcW w:w="921" w:type="dxa"/>
          </w:tcPr>
          <w:p w14:paraId="090FF2BE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60" w:type="dxa"/>
          </w:tcPr>
          <w:p w14:paraId="43E0215D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086CCB6C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Commelinaceae</w:t>
            </w:r>
          </w:p>
        </w:tc>
        <w:tc>
          <w:tcPr>
            <w:tcW w:w="1417" w:type="dxa"/>
          </w:tcPr>
          <w:p w14:paraId="50C4B185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06E4221D" w14:textId="77777777" w:rsidTr="00BA2209">
        <w:tc>
          <w:tcPr>
            <w:tcW w:w="2759" w:type="dxa"/>
          </w:tcPr>
          <w:p w14:paraId="046E29B5" w14:textId="77777777" w:rsidR="00C14F22" w:rsidRPr="004E37B7" w:rsidRDefault="00C14F22" w:rsidP="00C14F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USA</w:t>
            </w:r>
          </w:p>
        </w:tc>
        <w:tc>
          <w:tcPr>
            <w:tcW w:w="921" w:type="dxa"/>
          </w:tcPr>
          <w:p w14:paraId="1142AEF1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160" w:type="dxa"/>
          </w:tcPr>
          <w:p w14:paraId="463E1124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562477C1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Cucurbitaceae</w:t>
            </w:r>
          </w:p>
        </w:tc>
        <w:tc>
          <w:tcPr>
            <w:tcW w:w="1417" w:type="dxa"/>
          </w:tcPr>
          <w:p w14:paraId="5013139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5C560F8D" w14:textId="77777777" w:rsidTr="00BA2209">
        <w:tc>
          <w:tcPr>
            <w:tcW w:w="2759" w:type="dxa"/>
          </w:tcPr>
          <w:p w14:paraId="78FD6F39" w14:textId="77777777" w:rsidR="00C14F22" w:rsidRPr="004E37B7" w:rsidRDefault="00C14F22" w:rsidP="00C14F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Australia</w:t>
            </w:r>
          </w:p>
        </w:tc>
        <w:tc>
          <w:tcPr>
            <w:tcW w:w="921" w:type="dxa"/>
          </w:tcPr>
          <w:p w14:paraId="2DA0E2DB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160" w:type="dxa"/>
          </w:tcPr>
          <w:p w14:paraId="102BBCD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78F8FA77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Lamiaceae</w:t>
            </w:r>
          </w:p>
        </w:tc>
        <w:tc>
          <w:tcPr>
            <w:tcW w:w="1417" w:type="dxa"/>
          </w:tcPr>
          <w:p w14:paraId="02ADB06E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44AA3FB8" w14:textId="77777777" w:rsidTr="00BA2209">
        <w:tc>
          <w:tcPr>
            <w:tcW w:w="2759" w:type="dxa"/>
          </w:tcPr>
          <w:p w14:paraId="6C9F78C7" w14:textId="77777777" w:rsidR="00C14F22" w:rsidRPr="004E37B7" w:rsidRDefault="00C14F22" w:rsidP="00C14F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Philippines</w:t>
            </w:r>
          </w:p>
        </w:tc>
        <w:tc>
          <w:tcPr>
            <w:tcW w:w="921" w:type="dxa"/>
          </w:tcPr>
          <w:p w14:paraId="3CE951FF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160" w:type="dxa"/>
          </w:tcPr>
          <w:p w14:paraId="5DFB6619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1088AB58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Melastomataceae</w:t>
            </w:r>
          </w:p>
        </w:tc>
        <w:tc>
          <w:tcPr>
            <w:tcW w:w="1417" w:type="dxa"/>
          </w:tcPr>
          <w:p w14:paraId="662215C6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5A47D4FE" w14:textId="77777777" w:rsidTr="00BA2209">
        <w:tc>
          <w:tcPr>
            <w:tcW w:w="2759" w:type="dxa"/>
          </w:tcPr>
          <w:p w14:paraId="525B5A2C" w14:textId="77777777" w:rsidR="00C14F22" w:rsidRPr="004E37B7" w:rsidRDefault="00C14F22" w:rsidP="00C14F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China</w:t>
            </w:r>
          </w:p>
        </w:tc>
        <w:tc>
          <w:tcPr>
            <w:tcW w:w="921" w:type="dxa"/>
          </w:tcPr>
          <w:p w14:paraId="159F2C25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60" w:type="dxa"/>
          </w:tcPr>
          <w:p w14:paraId="166D38F9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772F5E67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Onagraceae</w:t>
            </w:r>
          </w:p>
        </w:tc>
        <w:tc>
          <w:tcPr>
            <w:tcW w:w="1417" w:type="dxa"/>
          </w:tcPr>
          <w:p w14:paraId="6F458D3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26F0E020" w14:textId="77777777" w:rsidTr="00BA2209">
        <w:tc>
          <w:tcPr>
            <w:tcW w:w="2759" w:type="dxa"/>
          </w:tcPr>
          <w:p w14:paraId="10C2F5E9" w14:textId="77777777" w:rsidR="00C14F22" w:rsidRPr="004E37B7" w:rsidRDefault="00C14F22" w:rsidP="00C14F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Canada</w:t>
            </w:r>
          </w:p>
        </w:tc>
        <w:tc>
          <w:tcPr>
            <w:tcW w:w="921" w:type="dxa"/>
          </w:tcPr>
          <w:p w14:paraId="226092C2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60" w:type="dxa"/>
          </w:tcPr>
          <w:p w14:paraId="6DEAEF45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68EA1F41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Polygonaceae</w:t>
            </w:r>
          </w:p>
        </w:tc>
        <w:tc>
          <w:tcPr>
            <w:tcW w:w="1417" w:type="dxa"/>
          </w:tcPr>
          <w:p w14:paraId="78BDDDBF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5BDEFFBB" w14:textId="77777777" w:rsidTr="00BA2209">
        <w:tc>
          <w:tcPr>
            <w:tcW w:w="2759" w:type="dxa"/>
          </w:tcPr>
          <w:p w14:paraId="01D2E94C" w14:textId="77777777" w:rsidR="00C14F22" w:rsidRPr="004E37B7" w:rsidRDefault="00C14F22" w:rsidP="00C14F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Iran</w:t>
            </w:r>
          </w:p>
        </w:tc>
        <w:tc>
          <w:tcPr>
            <w:tcW w:w="921" w:type="dxa"/>
          </w:tcPr>
          <w:p w14:paraId="134CA888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60" w:type="dxa"/>
          </w:tcPr>
          <w:p w14:paraId="7EEA2B6B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789099AF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Sapindaceae</w:t>
            </w:r>
          </w:p>
        </w:tc>
        <w:tc>
          <w:tcPr>
            <w:tcW w:w="1417" w:type="dxa"/>
          </w:tcPr>
          <w:p w14:paraId="5E64CB7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0AE7946C" w14:textId="77777777" w:rsidTr="00BA2209">
        <w:tc>
          <w:tcPr>
            <w:tcW w:w="2759" w:type="dxa"/>
          </w:tcPr>
          <w:p w14:paraId="15057ECE" w14:textId="77777777" w:rsidR="00C14F22" w:rsidRPr="004E37B7" w:rsidRDefault="00C14F22" w:rsidP="00C14F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UK</w:t>
            </w:r>
          </w:p>
        </w:tc>
        <w:tc>
          <w:tcPr>
            <w:tcW w:w="921" w:type="dxa"/>
          </w:tcPr>
          <w:p w14:paraId="0EDE5E76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60" w:type="dxa"/>
          </w:tcPr>
          <w:p w14:paraId="03DA7C22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6FD8DEB8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Sterculiaceae</w:t>
            </w:r>
          </w:p>
        </w:tc>
        <w:tc>
          <w:tcPr>
            <w:tcW w:w="1417" w:type="dxa"/>
          </w:tcPr>
          <w:p w14:paraId="6DE525C9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76C459C5" w14:textId="77777777" w:rsidTr="00BA2209">
        <w:tc>
          <w:tcPr>
            <w:tcW w:w="2759" w:type="dxa"/>
          </w:tcPr>
          <w:p w14:paraId="7135A535" w14:textId="77777777" w:rsidR="00C14F22" w:rsidRPr="004E37B7" w:rsidRDefault="00C14F22" w:rsidP="00C14F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Greece</w:t>
            </w:r>
          </w:p>
        </w:tc>
        <w:tc>
          <w:tcPr>
            <w:tcW w:w="921" w:type="dxa"/>
          </w:tcPr>
          <w:p w14:paraId="320FE860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60" w:type="dxa"/>
          </w:tcPr>
          <w:p w14:paraId="27528A1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248928D8" w14:textId="77777777" w:rsidR="00C14F22" w:rsidRPr="004E37B7" w:rsidRDefault="00C14F22" w:rsidP="00C14F2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Tiliaceae</w:t>
            </w:r>
          </w:p>
        </w:tc>
        <w:tc>
          <w:tcPr>
            <w:tcW w:w="1417" w:type="dxa"/>
          </w:tcPr>
          <w:p w14:paraId="3CF0A3B0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78C8037F" w14:textId="77777777" w:rsidTr="00BA2209">
        <w:tc>
          <w:tcPr>
            <w:tcW w:w="2759" w:type="dxa"/>
          </w:tcPr>
          <w:p w14:paraId="65B4DBAA" w14:textId="77777777" w:rsidR="00C14F22" w:rsidRPr="004E37B7" w:rsidRDefault="00C14F22" w:rsidP="00C14F2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Denmark</w:t>
            </w:r>
          </w:p>
        </w:tc>
        <w:tc>
          <w:tcPr>
            <w:tcW w:w="921" w:type="dxa"/>
          </w:tcPr>
          <w:p w14:paraId="665C07C2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60" w:type="dxa"/>
          </w:tcPr>
          <w:p w14:paraId="73A2991B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3FD895C6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14:paraId="72F6953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</w:tr>
      <w:tr w:rsidR="00C14F22" w:rsidRPr="004E37B7" w14:paraId="701CCD48" w14:textId="77777777" w:rsidTr="00BA2209">
        <w:tc>
          <w:tcPr>
            <w:tcW w:w="3680" w:type="dxa"/>
            <w:gridSpan w:val="2"/>
          </w:tcPr>
          <w:p w14:paraId="2C3B2423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60" w:type="dxa"/>
          </w:tcPr>
          <w:p w14:paraId="73E61613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5CE9BC0E" w14:textId="77777777" w:rsidR="00C14F22" w:rsidRPr="004E37B7" w:rsidRDefault="00C14F22" w:rsidP="00BA2209">
            <w:pPr>
              <w:rPr>
                <w:rFonts w:ascii="Times New Roman" w:hAnsi="Times New Roman" w:cs="Times New Roman"/>
                <w:b/>
                <w:bCs/>
              </w:rPr>
            </w:pPr>
            <w:r w:rsidRPr="004E37B7">
              <w:rPr>
                <w:rFonts w:ascii="Times New Roman" w:hAnsi="Times New Roman" w:cs="Times New Roman"/>
                <w:b/>
                <w:bCs/>
              </w:rPr>
              <w:t>Medium for water stress</w:t>
            </w:r>
          </w:p>
        </w:tc>
        <w:tc>
          <w:tcPr>
            <w:tcW w:w="1417" w:type="dxa"/>
          </w:tcPr>
          <w:p w14:paraId="0DE04752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</w:tr>
      <w:tr w:rsidR="00C14F22" w:rsidRPr="004E37B7" w14:paraId="79BCF8C0" w14:textId="77777777" w:rsidTr="00BA2209">
        <w:tc>
          <w:tcPr>
            <w:tcW w:w="2759" w:type="dxa"/>
          </w:tcPr>
          <w:p w14:paraId="1BFC41B6" w14:textId="77777777" w:rsidR="00C14F22" w:rsidRPr="004E37B7" w:rsidRDefault="00C14F22" w:rsidP="00BA2209">
            <w:pPr>
              <w:rPr>
                <w:rFonts w:ascii="Times New Roman" w:hAnsi="Times New Roman" w:cs="Times New Roman"/>
                <w:b/>
                <w:bCs/>
              </w:rPr>
            </w:pPr>
            <w:r w:rsidRPr="004E37B7">
              <w:rPr>
                <w:rFonts w:ascii="Times New Roman" w:hAnsi="Times New Roman" w:cs="Times New Roman"/>
                <w:b/>
                <w:bCs/>
              </w:rPr>
              <w:t>Water status metric</w:t>
            </w:r>
          </w:p>
        </w:tc>
        <w:tc>
          <w:tcPr>
            <w:tcW w:w="921" w:type="dxa"/>
          </w:tcPr>
          <w:p w14:paraId="3771B504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60" w:type="dxa"/>
          </w:tcPr>
          <w:p w14:paraId="203A2263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7145F1D3" w14:textId="77777777" w:rsidR="00C14F22" w:rsidRPr="004E37B7" w:rsidRDefault="00C14F22" w:rsidP="00C14F2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Polyethylene glycol (PEG)</w:t>
            </w:r>
          </w:p>
        </w:tc>
        <w:tc>
          <w:tcPr>
            <w:tcW w:w="1417" w:type="dxa"/>
          </w:tcPr>
          <w:p w14:paraId="235B1EE5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65</w:t>
            </w:r>
          </w:p>
        </w:tc>
      </w:tr>
      <w:tr w:rsidR="00C14F22" w:rsidRPr="004E37B7" w14:paraId="2D46AEB9" w14:textId="77777777" w:rsidTr="00BA2209">
        <w:tc>
          <w:tcPr>
            <w:tcW w:w="2759" w:type="dxa"/>
          </w:tcPr>
          <w:p w14:paraId="619FDB7A" w14:textId="77777777" w:rsidR="00C14F22" w:rsidRPr="004E37B7" w:rsidRDefault="00C14F22" w:rsidP="00C14F2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  <w:lang w:val="en-US"/>
              </w:rPr>
              <w:t>Solution osmotic potential</w:t>
            </w:r>
            <w:r w:rsidRPr="004E37B7">
              <w:rPr>
                <w:rFonts w:ascii="Times New Roman" w:hAnsi="Times New Roman" w:cs="Times New Roman"/>
                <w:i/>
                <w:iCs/>
              </w:rPr>
              <w:t xml:space="preserve"> (ψ</w:t>
            </w:r>
            <w:r w:rsidRPr="004E37B7">
              <w:rPr>
                <w:rFonts w:ascii="Times New Roman" w:hAnsi="Times New Roman" w:cs="Times New Roman"/>
                <w:i/>
                <w:iCs/>
                <w:vertAlign w:val="subscript"/>
              </w:rPr>
              <w:t>solution</w:t>
            </w:r>
            <w:r w:rsidRPr="004E37B7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21" w:type="dxa"/>
          </w:tcPr>
          <w:p w14:paraId="4CB3CFBB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160" w:type="dxa"/>
          </w:tcPr>
          <w:p w14:paraId="29350ECE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7385AE74" w14:textId="77777777" w:rsidR="00C14F22" w:rsidRPr="004E37B7" w:rsidRDefault="00C14F22" w:rsidP="00C14F2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Soil</w:t>
            </w:r>
          </w:p>
        </w:tc>
        <w:tc>
          <w:tcPr>
            <w:tcW w:w="1417" w:type="dxa"/>
          </w:tcPr>
          <w:p w14:paraId="6A828C21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7</w:t>
            </w:r>
          </w:p>
        </w:tc>
      </w:tr>
      <w:tr w:rsidR="00C14F22" w:rsidRPr="004E37B7" w14:paraId="5CAEBA28" w14:textId="77777777" w:rsidTr="00BA2209">
        <w:tc>
          <w:tcPr>
            <w:tcW w:w="2759" w:type="dxa"/>
          </w:tcPr>
          <w:p w14:paraId="0BA9B5CB" w14:textId="77777777" w:rsidR="00C14F22" w:rsidRPr="004E37B7" w:rsidRDefault="00C14F22" w:rsidP="00C14F2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Soil moisture (%</w:t>
            </w:r>
            <w:r>
              <w:rPr>
                <w:rFonts w:ascii="Times New Roman" w:hAnsi="Times New Roman" w:cs="Times New Roman"/>
              </w:rPr>
              <w:t xml:space="preserve"> field capacity</w:t>
            </w:r>
            <w:r w:rsidRPr="004E37B7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21" w:type="dxa"/>
          </w:tcPr>
          <w:p w14:paraId="08AFE446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160" w:type="dxa"/>
          </w:tcPr>
          <w:p w14:paraId="5ED4F565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2AD704BA" w14:textId="77777777" w:rsidR="00C14F22" w:rsidRPr="004E37B7" w:rsidRDefault="00C14F22" w:rsidP="00C14F2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Mannitol</w:t>
            </w:r>
          </w:p>
        </w:tc>
        <w:tc>
          <w:tcPr>
            <w:tcW w:w="1417" w:type="dxa"/>
          </w:tcPr>
          <w:p w14:paraId="15DD0FAA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2</w:t>
            </w:r>
          </w:p>
        </w:tc>
      </w:tr>
      <w:tr w:rsidR="00C14F22" w:rsidRPr="004E37B7" w14:paraId="0449238D" w14:textId="77777777" w:rsidTr="00BA2209">
        <w:tc>
          <w:tcPr>
            <w:tcW w:w="2759" w:type="dxa"/>
          </w:tcPr>
          <w:p w14:paraId="362882B9" w14:textId="77777777" w:rsidR="00C14F22" w:rsidRPr="004E37B7" w:rsidRDefault="00C14F22" w:rsidP="00C14F2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  <w:lang w:val="en-US"/>
              </w:rPr>
              <w:t>Soil water potential (</w:t>
            </w:r>
            <w:r w:rsidRPr="004E37B7">
              <w:rPr>
                <w:rFonts w:ascii="Times New Roman" w:hAnsi="Times New Roman" w:cs="Times New Roman"/>
                <w:i/>
                <w:iCs/>
              </w:rPr>
              <w:t>ψ</w:t>
            </w:r>
            <w:r w:rsidRPr="004E37B7">
              <w:rPr>
                <w:rFonts w:ascii="Times New Roman" w:hAnsi="Times New Roman" w:cs="Times New Roman"/>
                <w:i/>
                <w:iCs/>
                <w:vertAlign w:val="subscript"/>
              </w:rPr>
              <w:t>so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il</w:t>
            </w:r>
            <w:r w:rsidRPr="004E37B7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921" w:type="dxa"/>
          </w:tcPr>
          <w:p w14:paraId="4B2BC627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60" w:type="dxa"/>
          </w:tcPr>
          <w:p w14:paraId="695DA2ED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4840595B" w14:textId="77777777" w:rsidR="00C14F22" w:rsidRPr="004E37B7" w:rsidRDefault="00C14F22" w:rsidP="00C14F2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Mannitol &amp; soil</w:t>
            </w:r>
          </w:p>
        </w:tc>
        <w:tc>
          <w:tcPr>
            <w:tcW w:w="1417" w:type="dxa"/>
          </w:tcPr>
          <w:p w14:paraId="67B0CA2E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  <w:tr w:rsidR="00C14F22" w:rsidRPr="004E37B7" w14:paraId="01E8D7B3" w14:textId="77777777" w:rsidTr="00BA2209">
        <w:tc>
          <w:tcPr>
            <w:tcW w:w="2759" w:type="dxa"/>
          </w:tcPr>
          <w:p w14:paraId="04E58DBA" w14:textId="77777777" w:rsidR="00C14F22" w:rsidRPr="004E37B7" w:rsidRDefault="00C14F22" w:rsidP="00C14F2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  <w:i/>
                <w:iCs/>
              </w:rPr>
              <w:t>ψ</w:t>
            </w:r>
            <w:r w:rsidRPr="004E37B7">
              <w:rPr>
                <w:rFonts w:ascii="Times New Roman" w:hAnsi="Times New Roman" w:cs="Times New Roman"/>
                <w:i/>
                <w:iCs/>
                <w:vertAlign w:val="subscript"/>
              </w:rPr>
              <w:t>solution</w:t>
            </w:r>
            <w:r w:rsidRPr="004E37B7">
              <w:rPr>
                <w:rFonts w:ascii="Times New Roman" w:eastAsiaTheme="minorEastAsia" w:hAnsi="Times New Roman" w:cs="Times New Roman"/>
                <w:lang w:val="en-US"/>
              </w:rPr>
              <w:t xml:space="preserve"> and </w:t>
            </w:r>
            <w:r w:rsidRPr="004E37B7">
              <w:rPr>
                <w:rFonts w:ascii="Times New Roman" w:hAnsi="Times New Roman" w:cs="Times New Roman"/>
                <w:i/>
                <w:iCs/>
              </w:rPr>
              <w:t>ψ</w:t>
            </w:r>
            <w:r w:rsidRPr="004E37B7">
              <w:rPr>
                <w:rFonts w:ascii="Times New Roman" w:hAnsi="Times New Roman" w:cs="Times New Roman"/>
                <w:i/>
                <w:iCs/>
                <w:vertAlign w:val="subscript"/>
              </w:rPr>
              <w:t>so</w:t>
            </w:r>
            <w:r>
              <w:rPr>
                <w:rFonts w:ascii="Times New Roman" w:hAnsi="Times New Roman" w:cs="Times New Roman"/>
                <w:i/>
                <w:iCs/>
                <w:vertAlign w:val="subscript"/>
              </w:rPr>
              <w:t>il</w:t>
            </w:r>
          </w:p>
        </w:tc>
        <w:tc>
          <w:tcPr>
            <w:tcW w:w="921" w:type="dxa"/>
          </w:tcPr>
          <w:p w14:paraId="757AC034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60" w:type="dxa"/>
          </w:tcPr>
          <w:p w14:paraId="012C8E78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38" w:type="dxa"/>
          </w:tcPr>
          <w:p w14:paraId="25624393" w14:textId="77777777" w:rsidR="00C14F22" w:rsidRPr="004E37B7" w:rsidRDefault="00C14F22" w:rsidP="00C14F2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PEG &amp; soil</w:t>
            </w:r>
          </w:p>
        </w:tc>
        <w:tc>
          <w:tcPr>
            <w:tcW w:w="1417" w:type="dxa"/>
          </w:tcPr>
          <w:p w14:paraId="45C717CC" w14:textId="77777777" w:rsidR="00C14F22" w:rsidRPr="004E37B7" w:rsidRDefault="00C14F22" w:rsidP="00BA2209">
            <w:pPr>
              <w:rPr>
                <w:rFonts w:ascii="Times New Roman" w:hAnsi="Times New Roman" w:cs="Times New Roman"/>
              </w:rPr>
            </w:pPr>
            <w:r w:rsidRPr="004E37B7">
              <w:rPr>
                <w:rFonts w:ascii="Times New Roman" w:hAnsi="Times New Roman" w:cs="Times New Roman"/>
              </w:rPr>
              <w:t>1</w:t>
            </w:r>
          </w:p>
        </w:tc>
      </w:tr>
    </w:tbl>
    <w:p w14:paraId="3692B697" w14:textId="77777777" w:rsidR="00B1064E" w:rsidRDefault="00B1064E"/>
    <w:sectPr w:rsidR="00B10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010A1"/>
    <w:multiLevelType w:val="hybridMultilevel"/>
    <w:tmpl w:val="F294AF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370351"/>
    <w:multiLevelType w:val="hybridMultilevel"/>
    <w:tmpl w:val="C1E4BAC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45EDF"/>
    <w:multiLevelType w:val="hybridMultilevel"/>
    <w:tmpl w:val="D0A4B0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C74BBA"/>
    <w:multiLevelType w:val="hybridMultilevel"/>
    <w:tmpl w:val="DFCE98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10FFA"/>
    <w:multiLevelType w:val="hybridMultilevel"/>
    <w:tmpl w:val="F22072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SwtDQxMjAxMzNV0lEKTi0uzszPAykwrAUAdSZWJCwAAAA="/>
  </w:docVars>
  <w:rsids>
    <w:rsidRoot w:val="00C14F22"/>
    <w:rsid w:val="00724CB9"/>
    <w:rsid w:val="00B1064E"/>
    <w:rsid w:val="00C14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0A8E3"/>
  <w15:chartTrackingRefBased/>
  <w15:docId w15:val="{C7B541A9-556F-463A-9C02-A4A63FAE0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4F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4F22"/>
    <w:pPr>
      <w:spacing w:after="0" w:line="240" w:lineRule="auto"/>
    </w:pPr>
    <w:rPr>
      <w:lang w:val="en-IN" w:bidi="p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4F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31</Characters>
  <Application>Microsoft Office Word</Application>
  <DocSecurity>0</DocSecurity>
  <Lines>21</Lines>
  <Paragraphs>6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eep Singh</dc:creator>
  <cp:keywords/>
  <dc:description/>
  <cp:lastModifiedBy>Amit Jhala</cp:lastModifiedBy>
  <cp:revision>2</cp:revision>
  <dcterms:created xsi:type="dcterms:W3CDTF">2022-10-04T21:04:00Z</dcterms:created>
  <dcterms:modified xsi:type="dcterms:W3CDTF">2022-10-04T21:52:00Z</dcterms:modified>
</cp:coreProperties>
</file>